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71DFA" w14:textId="77777777" w:rsidR="00BE205F" w:rsidRPr="0030533A" w:rsidRDefault="00046424" w:rsidP="00DA60EB">
      <w:pPr>
        <w:pStyle w:val="Heading1"/>
      </w:pPr>
      <w:r w:rsidRPr="0030533A">
        <w:rPr>
          <w:noProof/>
        </w:rPr>
        <w:drawing>
          <wp:inline distT="0" distB="0" distL="0" distR="0" wp14:anchorId="2711BFC2" wp14:editId="6EF644F9">
            <wp:extent cx="2076450" cy="1236175"/>
            <wp:effectExtent l="19050" t="0" r="0" b="0"/>
            <wp:docPr id="1" name="Picture 1" descr="Drug Free Marion Coun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rug Free Marion County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236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C5D23E" w14:textId="6CE57815" w:rsidR="00046424" w:rsidRPr="002A0C77" w:rsidRDefault="00DA60EB" w:rsidP="003F0584">
      <w:pPr>
        <w:pStyle w:val="Heading1"/>
        <w:rPr>
          <w:rFonts w:asciiTheme="minorHAnsi" w:hAnsiTheme="minorHAnsi" w:cstheme="minorHAnsi"/>
          <w:sz w:val="24"/>
          <w:szCs w:val="24"/>
        </w:rPr>
      </w:pPr>
      <w:r w:rsidRPr="002A0C77">
        <w:rPr>
          <w:rFonts w:asciiTheme="minorHAnsi" w:hAnsiTheme="minorHAnsi" w:cstheme="minorHAnsi"/>
          <w:sz w:val="24"/>
          <w:szCs w:val="24"/>
        </w:rPr>
        <w:t>202</w:t>
      </w:r>
      <w:r w:rsidR="007564BE">
        <w:rPr>
          <w:rFonts w:asciiTheme="minorHAnsi" w:hAnsiTheme="minorHAnsi" w:cstheme="minorHAnsi"/>
          <w:sz w:val="24"/>
          <w:szCs w:val="24"/>
        </w:rPr>
        <w:t>3</w:t>
      </w:r>
      <w:r w:rsidR="00424CF0" w:rsidRPr="002A0C77">
        <w:rPr>
          <w:rFonts w:asciiTheme="minorHAnsi" w:hAnsiTheme="minorHAnsi" w:cstheme="minorHAnsi"/>
          <w:sz w:val="24"/>
          <w:szCs w:val="24"/>
        </w:rPr>
        <w:t xml:space="preserve"> </w:t>
      </w:r>
      <w:r w:rsidR="00046424" w:rsidRPr="002A0C77">
        <w:rPr>
          <w:rFonts w:asciiTheme="minorHAnsi" w:hAnsiTheme="minorHAnsi" w:cstheme="minorHAnsi"/>
          <w:sz w:val="24"/>
          <w:szCs w:val="24"/>
        </w:rPr>
        <w:t>Grant Application Instructions</w:t>
      </w:r>
    </w:p>
    <w:p w14:paraId="461F66DF" w14:textId="25104AAA" w:rsidR="00046424" w:rsidRPr="007564BE" w:rsidRDefault="00046424" w:rsidP="003F0584">
      <w:pPr>
        <w:ind w:left="360"/>
        <w:rPr>
          <w:rStyle w:val="Hyperlink"/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 xml:space="preserve">Download the following files from </w:t>
      </w:r>
      <w:r w:rsidR="007564BE">
        <w:rPr>
          <w:rFonts w:cstheme="minorHAnsi"/>
          <w:sz w:val="24"/>
          <w:szCs w:val="24"/>
        </w:rPr>
        <w:fldChar w:fldCharType="begin"/>
      </w:r>
      <w:r w:rsidR="007564BE">
        <w:rPr>
          <w:rFonts w:cstheme="minorHAnsi"/>
          <w:sz w:val="24"/>
          <w:szCs w:val="24"/>
        </w:rPr>
        <w:instrText xml:space="preserve"> HYPERLINK "http://drugfreemc.org/grants" </w:instrText>
      </w:r>
      <w:r w:rsidR="007564BE">
        <w:rPr>
          <w:rFonts w:cstheme="minorHAnsi"/>
          <w:sz w:val="24"/>
          <w:szCs w:val="24"/>
        </w:rPr>
        <w:fldChar w:fldCharType="separate"/>
      </w:r>
      <w:r w:rsidR="007564BE" w:rsidRPr="007564BE">
        <w:rPr>
          <w:rStyle w:val="Hyperlink"/>
          <w:rFonts w:cstheme="minorHAnsi"/>
          <w:sz w:val="24"/>
          <w:szCs w:val="24"/>
        </w:rPr>
        <w:t>http://drugfreemc.org/grants</w:t>
      </w:r>
    </w:p>
    <w:p w14:paraId="3DBA4464" w14:textId="788A1FD9" w:rsidR="00046424" w:rsidRPr="002A0C77" w:rsidRDefault="007564BE" w:rsidP="003F0584">
      <w:pPr>
        <w:pStyle w:val="ListParagraph"/>
        <w:numPr>
          <w:ilvl w:val="0"/>
          <w:numId w:val="1"/>
        </w:numPr>
        <w:ind w:left="10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end"/>
      </w:r>
      <w:r w:rsidR="00DA60EB" w:rsidRPr="002A0C77">
        <w:rPr>
          <w:rFonts w:cstheme="minorHAnsi"/>
          <w:sz w:val="24"/>
          <w:szCs w:val="24"/>
        </w:rPr>
        <w:t>202</w:t>
      </w:r>
      <w:r w:rsidR="00A03FE3">
        <w:rPr>
          <w:rFonts w:cstheme="minorHAnsi"/>
          <w:sz w:val="24"/>
          <w:szCs w:val="24"/>
        </w:rPr>
        <w:t>3</w:t>
      </w:r>
      <w:r w:rsidR="00046424" w:rsidRPr="002A0C77">
        <w:rPr>
          <w:rFonts w:cstheme="minorHAnsi"/>
          <w:sz w:val="24"/>
          <w:szCs w:val="24"/>
        </w:rPr>
        <w:t>-Application-Instructions.pdf</w:t>
      </w:r>
    </w:p>
    <w:p w14:paraId="2DDE7FD4" w14:textId="793DC35D" w:rsidR="00046424" w:rsidRPr="002A0C77" w:rsidRDefault="00DA60EB" w:rsidP="003F0584">
      <w:pPr>
        <w:pStyle w:val="ListParagraph"/>
        <w:numPr>
          <w:ilvl w:val="0"/>
          <w:numId w:val="1"/>
        </w:numPr>
        <w:ind w:left="1080"/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202</w:t>
      </w:r>
      <w:r w:rsidR="00A03FE3">
        <w:rPr>
          <w:rFonts w:cstheme="minorHAnsi"/>
          <w:sz w:val="24"/>
          <w:szCs w:val="24"/>
        </w:rPr>
        <w:t>3</w:t>
      </w:r>
      <w:r w:rsidR="00046424" w:rsidRPr="002A0C77">
        <w:rPr>
          <w:rFonts w:cstheme="minorHAnsi"/>
          <w:sz w:val="24"/>
          <w:szCs w:val="24"/>
        </w:rPr>
        <w:t>-Application-Cover-Letter.pdf</w:t>
      </w:r>
    </w:p>
    <w:p w14:paraId="4BDAB724" w14:textId="38CB622D" w:rsidR="00046424" w:rsidRPr="002A0C77" w:rsidRDefault="00DA60EB" w:rsidP="003F0584">
      <w:pPr>
        <w:pStyle w:val="ListParagraph"/>
        <w:numPr>
          <w:ilvl w:val="0"/>
          <w:numId w:val="1"/>
        </w:numPr>
        <w:ind w:left="1080"/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202</w:t>
      </w:r>
      <w:r w:rsidR="00A03FE3">
        <w:rPr>
          <w:rFonts w:cstheme="minorHAnsi"/>
          <w:sz w:val="24"/>
          <w:szCs w:val="24"/>
        </w:rPr>
        <w:t>3</w:t>
      </w:r>
      <w:r w:rsidR="00046424" w:rsidRPr="002A0C77">
        <w:rPr>
          <w:rFonts w:cstheme="minorHAnsi"/>
          <w:sz w:val="24"/>
          <w:szCs w:val="24"/>
        </w:rPr>
        <w:t>-Application-Form.docx</w:t>
      </w:r>
    </w:p>
    <w:p w14:paraId="20B0B2BA" w14:textId="34CF6400" w:rsidR="00046424" w:rsidRPr="002A0C77" w:rsidRDefault="00DA60EB" w:rsidP="003F0584">
      <w:pPr>
        <w:pStyle w:val="ListParagraph"/>
        <w:numPr>
          <w:ilvl w:val="0"/>
          <w:numId w:val="1"/>
        </w:numPr>
        <w:ind w:left="1080"/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202</w:t>
      </w:r>
      <w:r w:rsidR="00A03FE3">
        <w:rPr>
          <w:rFonts w:cstheme="minorHAnsi"/>
          <w:sz w:val="24"/>
          <w:szCs w:val="24"/>
        </w:rPr>
        <w:t>3</w:t>
      </w:r>
      <w:r w:rsidR="00046424" w:rsidRPr="002A0C77">
        <w:rPr>
          <w:rFonts w:cstheme="minorHAnsi"/>
          <w:sz w:val="24"/>
          <w:szCs w:val="24"/>
        </w:rPr>
        <w:t>-Project-Budget-Form.xlsx</w:t>
      </w:r>
    </w:p>
    <w:p w14:paraId="575A02EE" w14:textId="117301FE" w:rsidR="007564BE" w:rsidRPr="007564BE" w:rsidRDefault="00046424" w:rsidP="00046424">
      <w:r w:rsidRPr="002A0C77">
        <w:rPr>
          <w:rFonts w:cstheme="minorHAnsi"/>
          <w:b/>
          <w:sz w:val="24"/>
          <w:szCs w:val="24"/>
        </w:rPr>
        <w:t>To create your grant application,</w:t>
      </w:r>
      <w:r w:rsidRPr="002A0C77">
        <w:rPr>
          <w:rFonts w:cstheme="minorHAnsi"/>
          <w:sz w:val="24"/>
          <w:szCs w:val="24"/>
        </w:rPr>
        <w:t xml:space="preserve"> please follow </w:t>
      </w:r>
      <w:r w:rsidR="00AC1C59" w:rsidRPr="002A0C77">
        <w:rPr>
          <w:rFonts w:cstheme="minorHAnsi"/>
          <w:sz w:val="24"/>
          <w:szCs w:val="24"/>
        </w:rPr>
        <w:t>the following</w:t>
      </w:r>
      <w:r w:rsidRPr="002A0C77">
        <w:rPr>
          <w:rFonts w:cstheme="minorHAnsi"/>
          <w:sz w:val="24"/>
          <w:szCs w:val="24"/>
        </w:rPr>
        <w:t xml:space="preserve"> instructions and </w:t>
      </w:r>
      <w:r w:rsidR="001A458D" w:rsidRPr="002A0C77">
        <w:rPr>
          <w:rFonts w:cstheme="minorHAnsi"/>
          <w:sz w:val="24"/>
          <w:szCs w:val="24"/>
        </w:rPr>
        <w:t xml:space="preserve">then </w:t>
      </w:r>
      <w:r w:rsidRPr="002A0C77">
        <w:rPr>
          <w:rFonts w:cstheme="minorHAnsi"/>
          <w:sz w:val="24"/>
          <w:szCs w:val="24"/>
        </w:rPr>
        <w:t xml:space="preserve">upload your completed documents to </w:t>
      </w:r>
      <w:hyperlink r:id="rId9" w:history="1">
        <w:r w:rsidR="007564BE" w:rsidRPr="002E3661">
          <w:rPr>
            <w:rStyle w:val="Hyperlink"/>
          </w:rPr>
          <w:t>http://drugfreemc.org/grants</w:t>
        </w:r>
      </w:hyperlink>
      <w:r w:rsidR="007564BE">
        <w:t xml:space="preserve"> </w:t>
      </w:r>
    </w:p>
    <w:p w14:paraId="6CC64FE1" w14:textId="133C2DFE" w:rsidR="00046424" w:rsidRDefault="00046424" w:rsidP="00046424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2A0C77">
        <w:rPr>
          <w:rFonts w:cstheme="minorHAnsi"/>
          <w:sz w:val="24"/>
          <w:szCs w:val="24"/>
        </w:rPr>
        <w:t xml:space="preserve">Review the Application Cover </w:t>
      </w:r>
      <w:r w:rsidR="007564BE" w:rsidRPr="002A0C77">
        <w:rPr>
          <w:rFonts w:cstheme="minorHAnsi"/>
          <w:sz w:val="24"/>
          <w:szCs w:val="24"/>
        </w:rPr>
        <w:t>Letter and</w:t>
      </w:r>
      <w:r w:rsidRPr="002A0C77">
        <w:rPr>
          <w:rFonts w:cstheme="minorHAnsi"/>
          <w:sz w:val="24"/>
          <w:szCs w:val="24"/>
        </w:rPr>
        <w:t xml:space="preserve"> take note of the </w:t>
      </w:r>
      <w:r w:rsidRPr="007564BE">
        <w:rPr>
          <w:rFonts w:cstheme="minorHAnsi"/>
          <w:b/>
          <w:bCs/>
          <w:sz w:val="24"/>
          <w:szCs w:val="24"/>
        </w:rPr>
        <w:t>application deadline of 5</w:t>
      </w:r>
      <w:r w:rsidR="00FF2FCD" w:rsidRPr="007564BE">
        <w:rPr>
          <w:rFonts w:cstheme="minorHAnsi"/>
          <w:b/>
          <w:bCs/>
          <w:sz w:val="24"/>
          <w:szCs w:val="24"/>
        </w:rPr>
        <w:t xml:space="preserve"> </w:t>
      </w:r>
      <w:r w:rsidRPr="007564BE">
        <w:rPr>
          <w:rFonts w:cstheme="minorHAnsi"/>
          <w:b/>
          <w:bCs/>
          <w:sz w:val="24"/>
          <w:szCs w:val="24"/>
        </w:rPr>
        <w:t>p</w:t>
      </w:r>
      <w:r w:rsidR="00FF2FCD" w:rsidRPr="007564BE">
        <w:rPr>
          <w:rFonts w:cstheme="minorHAnsi"/>
          <w:b/>
          <w:bCs/>
          <w:sz w:val="24"/>
          <w:szCs w:val="24"/>
        </w:rPr>
        <w:t>.</w:t>
      </w:r>
      <w:r w:rsidRPr="007564BE">
        <w:rPr>
          <w:rFonts w:cstheme="minorHAnsi"/>
          <w:b/>
          <w:bCs/>
          <w:sz w:val="24"/>
          <w:szCs w:val="24"/>
        </w:rPr>
        <w:t>m</w:t>
      </w:r>
      <w:r w:rsidR="00FF2FCD" w:rsidRPr="007564BE">
        <w:rPr>
          <w:rFonts w:cstheme="minorHAnsi"/>
          <w:b/>
          <w:bCs/>
          <w:sz w:val="24"/>
          <w:szCs w:val="24"/>
        </w:rPr>
        <w:t>.</w:t>
      </w:r>
      <w:r w:rsidRPr="007564BE">
        <w:rPr>
          <w:rFonts w:cstheme="minorHAnsi"/>
          <w:b/>
          <w:bCs/>
          <w:sz w:val="24"/>
          <w:szCs w:val="24"/>
        </w:rPr>
        <w:t xml:space="preserve"> </w:t>
      </w:r>
      <w:r w:rsidR="00A03FE3">
        <w:rPr>
          <w:rFonts w:cstheme="minorHAnsi"/>
          <w:b/>
          <w:bCs/>
          <w:sz w:val="24"/>
          <w:szCs w:val="24"/>
        </w:rPr>
        <w:t>Friday</w:t>
      </w:r>
      <w:r w:rsidR="00FF2FCD" w:rsidRPr="007564BE">
        <w:rPr>
          <w:rFonts w:cstheme="minorHAnsi"/>
          <w:b/>
          <w:bCs/>
          <w:sz w:val="24"/>
          <w:szCs w:val="24"/>
        </w:rPr>
        <w:t xml:space="preserve">, </w:t>
      </w:r>
      <w:r w:rsidR="00A03FE3">
        <w:rPr>
          <w:rFonts w:cstheme="minorHAnsi"/>
          <w:b/>
          <w:bCs/>
          <w:sz w:val="24"/>
          <w:szCs w:val="24"/>
        </w:rPr>
        <w:t>Novemb</w:t>
      </w:r>
      <w:r w:rsidR="009B4863" w:rsidRPr="007564BE">
        <w:rPr>
          <w:rFonts w:cstheme="minorHAnsi"/>
          <w:b/>
          <w:bCs/>
          <w:sz w:val="24"/>
          <w:szCs w:val="24"/>
        </w:rPr>
        <w:t>er</w:t>
      </w:r>
      <w:r w:rsidR="00C576D0" w:rsidRPr="007564BE">
        <w:rPr>
          <w:rFonts w:cstheme="minorHAnsi"/>
          <w:b/>
          <w:bCs/>
          <w:sz w:val="24"/>
          <w:szCs w:val="24"/>
        </w:rPr>
        <w:t xml:space="preserve"> </w:t>
      </w:r>
      <w:r w:rsidR="00A03FE3">
        <w:rPr>
          <w:rFonts w:cstheme="minorHAnsi"/>
          <w:b/>
          <w:bCs/>
          <w:sz w:val="24"/>
          <w:szCs w:val="24"/>
        </w:rPr>
        <w:t>4</w:t>
      </w:r>
      <w:r w:rsidRPr="007564BE">
        <w:rPr>
          <w:rFonts w:cstheme="minorHAnsi"/>
          <w:b/>
          <w:bCs/>
          <w:sz w:val="24"/>
          <w:szCs w:val="24"/>
        </w:rPr>
        <w:t>, 20</w:t>
      </w:r>
      <w:r w:rsidR="00DE651E" w:rsidRPr="007564BE">
        <w:rPr>
          <w:rFonts w:cstheme="minorHAnsi"/>
          <w:b/>
          <w:bCs/>
          <w:sz w:val="24"/>
          <w:szCs w:val="24"/>
        </w:rPr>
        <w:t>2</w:t>
      </w:r>
      <w:r w:rsidR="007564BE" w:rsidRPr="007564BE">
        <w:rPr>
          <w:rFonts w:cstheme="minorHAnsi"/>
          <w:b/>
          <w:bCs/>
          <w:sz w:val="24"/>
          <w:szCs w:val="24"/>
        </w:rPr>
        <w:t>2</w:t>
      </w:r>
      <w:r w:rsidRPr="007564BE">
        <w:rPr>
          <w:rFonts w:cstheme="minorHAnsi"/>
          <w:b/>
          <w:bCs/>
          <w:sz w:val="24"/>
          <w:szCs w:val="24"/>
        </w:rPr>
        <w:t>.</w:t>
      </w:r>
    </w:p>
    <w:p w14:paraId="06BD2286" w14:textId="716F035D" w:rsidR="00A03FE3" w:rsidRPr="007564BE" w:rsidRDefault="00A03FE3" w:rsidP="00046424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One does not need to be a registered non-profit to apply. If you have concerns on your eligibility please reach out to Michealangelo.</w:t>
      </w:r>
    </w:p>
    <w:p w14:paraId="0EF361BA" w14:textId="39986919" w:rsidR="00046424" w:rsidRPr="002A0C77" w:rsidRDefault="00DA60EB" w:rsidP="0004642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202</w:t>
      </w:r>
      <w:r w:rsidR="00A03FE3">
        <w:rPr>
          <w:rFonts w:cstheme="minorHAnsi"/>
          <w:sz w:val="24"/>
          <w:szCs w:val="24"/>
        </w:rPr>
        <w:t>3</w:t>
      </w:r>
      <w:r w:rsidR="00046424" w:rsidRPr="002A0C77">
        <w:rPr>
          <w:rFonts w:cstheme="minorHAnsi"/>
          <w:sz w:val="24"/>
          <w:szCs w:val="24"/>
        </w:rPr>
        <w:t>-Application-Form.doc</w:t>
      </w:r>
    </w:p>
    <w:p w14:paraId="29F8E122" w14:textId="77777777" w:rsidR="00046424" w:rsidRPr="002A0C77" w:rsidRDefault="00046424" w:rsidP="00046424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Open the document and fill out Page 1 of the form on your computer.  This page requires a s</w:t>
      </w:r>
      <w:r w:rsidR="00AC1C59" w:rsidRPr="002A0C77">
        <w:rPr>
          <w:rFonts w:cstheme="minorHAnsi"/>
          <w:sz w:val="24"/>
          <w:szCs w:val="24"/>
        </w:rPr>
        <w:t>ignature. Print page 1, sign it</w:t>
      </w:r>
      <w:r w:rsidRPr="002A0C77">
        <w:rPr>
          <w:rFonts w:cstheme="minorHAnsi"/>
          <w:sz w:val="24"/>
          <w:szCs w:val="24"/>
        </w:rPr>
        <w:t xml:space="preserve"> and scan the signed document back in to your computer. P</w:t>
      </w:r>
      <w:r w:rsidR="006D1697" w:rsidRPr="002A0C77">
        <w:rPr>
          <w:rFonts w:cstheme="minorHAnsi"/>
          <w:sz w:val="24"/>
          <w:szCs w:val="24"/>
        </w:rPr>
        <w:t>l</w:t>
      </w:r>
      <w:r w:rsidRPr="002A0C77">
        <w:rPr>
          <w:rFonts w:cstheme="minorHAnsi"/>
          <w:sz w:val="24"/>
          <w:szCs w:val="24"/>
        </w:rPr>
        <w:t xml:space="preserve">ease save this scan as either a PDF or a JPG file. You </w:t>
      </w:r>
      <w:r w:rsidR="00B13382" w:rsidRPr="002A0C77">
        <w:rPr>
          <w:rFonts w:cstheme="minorHAnsi"/>
          <w:sz w:val="24"/>
          <w:szCs w:val="24"/>
        </w:rPr>
        <w:t xml:space="preserve">will </w:t>
      </w:r>
      <w:r w:rsidRPr="002A0C77">
        <w:rPr>
          <w:rFonts w:cstheme="minorHAnsi"/>
          <w:sz w:val="24"/>
          <w:szCs w:val="24"/>
        </w:rPr>
        <w:t>need to upload this scan with your grant application.</w:t>
      </w:r>
    </w:p>
    <w:p w14:paraId="4BE1908B" w14:textId="47A7D854" w:rsidR="00046424" w:rsidRPr="002A0C77" w:rsidRDefault="009B474A" w:rsidP="00046424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 xml:space="preserve">Note that page </w:t>
      </w:r>
      <w:r w:rsidR="00E940E0" w:rsidRPr="002A0C77">
        <w:rPr>
          <w:rFonts w:cstheme="minorHAnsi"/>
          <w:sz w:val="24"/>
          <w:szCs w:val="24"/>
        </w:rPr>
        <w:t>2 i</w:t>
      </w:r>
      <w:r w:rsidRPr="002A0C77">
        <w:rPr>
          <w:rFonts w:cstheme="minorHAnsi"/>
          <w:sz w:val="24"/>
          <w:szCs w:val="24"/>
        </w:rPr>
        <w:t>s</w:t>
      </w:r>
      <w:r w:rsidR="00046424" w:rsidRPr="002A0C77">
        <w:rPr>
          <w:rFonts w:cstheme="minorHAnsi"/>
          <w:sz w:val="24"/>
          <w:szCs w:val="24"/>
        </w:rPr>
        <w:t xml:space="preserve"> </w:t>
      </w:r>
      <w:r w:rsidR="00E940E0" w:rsidRPr="002A0C77">
        <w:rPr>
          <w:rFonts w:cstheme="minorHAnsi"/>
          <w:sz w:val="24"/>
          <w:szCs w:val="24"/>
        </w:rPr>
        <w:t>the Problem Statements: select the one your project will address</w:t>
      </w:r>
      <w:r w:rsidR="00046424" w:rsidRPr="002A0C77">
        <w:rPr>
          <w:rFonts w:cstheme="minorHAnsi"/>
          <w:sz w:val="24"/>
          <w:szCs w:val="24"/>
        </w:rPr>
        <w:t>.</w:t>
      </w:r>
    </w:p>
    <w:p w14:paraId="0D22E55C" w14:textId="00BB17E9" w:rsidR="00E940E0" w:rsidRPr="002A0C77" w:rsidRDefault="00E940E0" w:rsidP="00046424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Page 3 is an informational page with the 6 Basic Principles Drug Free Marion County supports.</w:t>
      </w:r>
    </w:p>
    <w:p w14:paraId="276B68CC" w14:textId="77777777" w:rsidR="00466187" w:rsidRPr="002A0C77" w:rsidRDefault="009B474A" w:rsidP="00466187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Page 4 is directions for writing your Project Narrative.</w:t>
      </w:r>
      <w:r w:rsidR="00466187" w:rsidRPr="002A0C77">
        <w:rPr>
          <w:rFonts w:cstheme="minorHAnsi"/>
          <w:sz w:val="24"/>
          <w:szCs w:val="24"/>
        </w:rPr>
        <w:t xml:space="preserve"> Review these carefully and provide these answers and materials in a single Word document or PDF file.  This Word doc or PDF file should include:</w:t>
      </w:r>
    </w:p>
    <w:p w14:paraId="5EA02962" w14:textId="77777777" w:rsidR="00466187" w:rsidRPr="002A0C77" w:rsidRDefault="00466187" w:rsidP="00466187">
      <w:pPr>
        <w:pStyle w:val="ListParagraph"/>
        <w:numPr>
          <w:ilvl w:val="2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Answers to the 5 Questions</w:t>
      </w:r>
    </w:p>
    <w:p w14:paraId="4160752F" w14:textId="77777777" w:rsidR="00466187" w:rsidRPr="002A0C77" w:rsidRDefault="00466187" w:rsidP="00466187">
      <w:pPr>
        <w:pStyle w:val="ListParagraph"/>
        <w:numPr>
          <w:ilvl w:val="2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Brochure Scan (question 2: this scan is optional)</w:t>
      </w:r>
    </w:p>
    <w:p w14:paraId="2C7C6B16" w14:textId="77777777" w:rsidR="00466187" w:rsidRPr="002A0C77" w:rsidRDefault="00466187" w:rsidP="00466187">
      <w:pPr>
        <w:pStyle w:val="ListParagraph"/>
        <w:numPr>
          <w:ilvl w:val="2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Letters from Collaborators (question 3: 5 letters MAX)</w:t>
      </w:r>
    </w:p>
    <w:p w14:paraId="3C24EAC2" w14:textId="77777777" w:rsidR="00466187" w:rsidRPr="002A0C77" w:rsidRDefault="00466187" w:rsidP="00466187">
      <w:pPr>
        <w:pStyle w:val="ListParagraph"/>
        <w:numPr>
          <w:ilvl w:val="2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Organizational Chart</w:t>
      </w:r>
    </w:p>
    <w:p w14:paraId="5882C410" w14:textId="0637E7E5" w:rsidR="009B474A" w:rsidRPr="002A0C77" w:rsidRDefault="00466187" w:rsidP="00466187">
      <w:pPr>
        <w:pStyle w:val="ListParagraph"/>
        <w:numPr>
          <w:ilvl w:val="2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Resumes of Director and Project Manager</w:t>
      </w:r>
    </w:p>
    <w:p w14:paraId="5F82F4DB" w14:textId="61C60C8D" w:rsidR="003F0584" w:rsidRPr="002A0C77" w:rsidRDefault="00466187" w:rsidP="00466187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Page 5 lists six</w:t>
      </w:r>
      <w:r w:rsidR="00046424" w:rsidRPr="002A0C77">
        <w:rPr>
          <w:rFonts w:cstheme="minorHAnsi"/>
          <w:sz w:val="24"/>
          <w:szCs w:val="24"/>
        </w:rPr>
        <w:t xml:space="preserve"> </w:t>
      </w:r>
      <w:r w:rsidR="001D510A">
        <w:rPr>
          <w:rFonts w:cstheme="minorHAnsi"/>
          <w:sz w:val="24"/>
          <w:szCs w:val="24"/>
        </w:rPr>
        <w:t>agreements for working with Drug Free Marion County.</w:t>
      </w:r>
    </w:p>
    <w:p w14:paraId="3DF865E0" w14:textId="66FE1C43" w:rsidR="003F0584" w:rsidRPr="002A0C77" w:rsidRDefault="003F0584" w:rsidP="003F058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 xml:space="preserve">Create an </w:t>
      </w:r>
      <w:r w:rsidR="00A67801">
        <w:rPr>
          <w:rFonts w:cstheme="minorHAnsi"/>
          <w:sz w:val="24"/>
          <w:szCs w:val="24"/>
        </w:rPr>
        <w:t>Organizational</w:t>
      </w:r>
      <w:r w:rsidRPr="002A0C77">
        <w:rPr>
          <w:rFonts w:cstheme="minorHAnsi"/>
          <w:sz w:val="24"/>
          <w:szCs w:val="24"/>
        </w:rPr>
        <w:t xml:space="preserve"> Summary as a Word document or PDF file</w:t>
      </w:r>
    </w:p>
    <w:p w14:paraId="7D6926ED" w14:textId="77777777" w:rsidR="003F0584" w:rsidRPr="002A0C77" w:rsidRDefault="003F0584" w:rsidP="003F058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lastRenderedPageBreak/>
        <w:t>You may collect additional supporting documents. We ask that any other supporting information be combined into a single Word or PDF file for upload.</w:t>
      </w:r>
      <w:r w:rsidRPr="002A0C77">
        <w:rPr>
          <w:rFonts w:cstheme="minorHAnsi"/>
          <w:sz w:val="24"/>
          <w:szCs w:val="24"/>
        </w:rPr>
        <w:br/>
        <w:t>These additional documents may include:</w:t>
      </w:r>
    </w:p>
    <w:p w14:paraId="46074929" w14:textId="77777777" w:rsidR="003F0584" w:rsidRPr="002A0C77" w:rsidRDefault="003F0584" w:rsidP="003F0584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Additional letters of support (5 max)</w:t>
      </w:r>
    </w:p>
    <w:p w14:paraId="208E7580" w14:textId="77777777" w:rsidR="003F0584" w:rsidRPr="002A0C77" w:rsidRDefault="003F0584" w:rsidP="003F0584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Examples of evaluation tools and/or data</w:t>
      </w:r>
    </w:p>
    <w:p w14:paraId="143E6D8B" w14:textId="77777777" w:rsidR="003F0584" w:rsidRPr="002A0C77" w:rsidRDefault="003F0584" w:rsidP="003F0584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Any other supporting materials.</w:t>
      </w:r>
    </w:p>
    <w:p w14:paraId="39FD3042" w14:textId="1E655CD8" w:rsidR="0030533A" w:rsidRPr="002A0C77" w:rsidRDefault="0030533A" w:rsidP="0030533A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 xml:space="preserve">Fill out the </w:t>
      </w:r>
      <w:r w:rsidR="00DA60EB" w:rsidRPr="002A0C77">
        <w:rPr>
          <w:rFonts w:cstheme="minorHAnsi"/>
          <w:sz w:val="24"/>
          <w:szCs w:val="24"/>
        </w:rPr>
        <w:t>202</w:t>
      </w:r>
      <w:r w:rsidR="007564BE">
        <w:rPr>
          <w:rFonts w:cstheme="minorHAnsi"/>
          <w:sz w:val="24"/>
          <w:szCs w:val="24"/>
        </w:rPr>
        <w:t>3</w:t>
      </w:r>
      <w:r w:rsidRPr="002A0C77">
        <w:rPr>
          <w:rFonts w:cstheme="minorHAnsi"/>
          <w:sz w:val="24"/>
          <w:szCs w:val="24"/>
        </w:rPr>
        <w:t xml:space="preserve"> Project Budget sheet.</w:t>
      </w:r>
    </w:p>
    <w:p w14:paraId="413127BF" w14:textId="2A3B1014" w:rsidR="003F0584" w:rsidRPr="002A0C77" w:rsidRDefault="003F0584" w:rsidP="003F0584">
      <w:p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 xml:space="preserve">When you have collected your information and saved it as Word, </w:t>
      </w:r>
      <w:r w:rsidR="0030533A" w:rsidRPr="002A0C77">
        <w:rPr>
          <w:rFonts w:cstheme="minorHAnsi"/>
          <w:sz w:val="24"/>
          <w:szCs w:val="24"/>
        </w:rPr>
        <w:t xml:space="preserve">Excel, </w:t>
      </w:r>
      <w:r w:rsidR="00B13382" w:rsidRPr="002A0C77">
        <w:rPr>
          <w:rFonts w:cstheme="minorHAnsi"/>
          <w:sz w:val="24"/>
          <w:szCs w:val="24"/>
        </w:rPr>
        <w:t>PDF</w:t>
      </w:r>
      <w:r w:rsidRPr="002A0C77">
        <w:rPr>
          <w:rFonts w:cstheme="minorHAnsi"/>
          <w:sz w:val="24"/>
          <w:szCs w:val="24"/>
        </w:rPr>
        <w:t xml:space="preserve"> or JPG files, upload your files to the </w:t>
      </w:r>
      <w:hyperlink r:id="rId10" w:history="1">
        <w:r w:rsidRPr="007564BE">
          <w:rPr>
            <w:rStyle w:val="Hyperlink"/>
            <w:rFonts w:cstheme="minorHAnsi"/>
            <w:sz w:val="24"/>
            <w:szCs w:val="24"/>
          </w:rPr>
          <w:t>Grant</w:t>
        </w:r>
        <w:r w:rsidR="007564BE" w:rsidRPr="007564BE">
          <w:rPr>
            <w:rStyle w:val="Hyperlink"/>
            <w:rFonts w:cstheme="minorHAnsi"/>
            <w:sz w:val="24"/>
            <w:szCs w:val="24"/>
          </w:rPr>
          <w:t xml:space="preserve">s </w:t>
        </w:r>
        <w:r w:rsidRPr="007564BE">
          <w:rPr>
            <w:rStyle w:val="Hyperlink"/>
            <w:rFonts w:cstheme="minorHAnsi"/>
            <w:sz w:val="24"/>
            <w:szCs w:val="24"/>
          </w:rPr>
          <w:t>page</w:t>
        </w:r>
        <w:r w:rsidR="007564BE" w:rsidRPr="007564BE">
          <w:rPr>
            <w:rStyle w:val="Hyperlink"/>
            <w:rFonts w:cstheme="minorHAnsi"/>
            <w:sz w:val="24"/>
            <w:szCs w:val="24"/>
          </w:rPr>
          <w:t xml:space="preserve"> on our website</w:t>
        </w:r>
      </w:hyperlink>
      <w:r w:rsidRPr="002A0C77">
        <w:rPr>
          <w:rFonts w:cstheme="minorHAnsi"/>
          <w:sz w:val="24"/>
          <w:szCs w:val="24"/>
        </w:rPr>
        <w:t>, using our upload form.</w:t>
      </w:r>
    </w:p>
    <w:p w14:paraId="15CEA713" w14:textId="77777777" w:rsidR="003F0584" w:rsidRPr="002A0C77" w:rsidRDefault="0030533A" w:rsidP="003F0584">
      <w:pPr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This form will have the following requirements:</w:t>
      </w:r>
    </w:p>
    <w:p w14:paraId="33EC51D4" w14:textId="77777777" w:rsidR="0030533A" w:rsidRPr="002A0C77" w:rsidRDefault="0030533A" w:rsidP="0030533A">
      <w:pPr>
        <w:pStyle w:val="NoSpacing"/>
        <w:ind w:left="720"/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Organization Name</w:t>
      </w:r>
    </w:p>
    <w:p w14:paraId="0C0C0843" w14:textId="77777777" w:rsidR="0030533A" w:rsidRPr="002A0C77" w:rsidRDefault="0030533A" w:rsidP="0030533A">
      <w:pPr>
        <w:pStyle w:val="NoSpacing"/>
        <w:ind w:left="720"/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Contact Name</w:t>
      </w:r>
    </w:p>
    <w:p w14:paraId="44A5A870" w14:textId="77777777" w:rsidR="0030533A" w:rsidRPr="002A0C77" w:rsidRDefault="0030533A" w:rsidP="0030533A">
      <w:pPr>
        <w:pStyle w:val="NoSpacing"/>
        <w:ind w:left="720"/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Phone</w:t>
      </w:r>
    </w:p>
    <w:p w14:paraId="223BB013" w14:textId="77777777" w:rsidR="0030533A" w:rsidRPr="002A0C77" w:rsidRDefault="0030533A" w:rsidP="0030533A">
      <w:pPr>
        <w:pStyle w:val="NoSpacing"/>
        <w:ind w:left="720"/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Email</w:t>
      </w:r>
    </w:p>
    <w:p w14:paraId="66DE8525" w14:textId="77777777" w:rsidR="0030533A" w:rsidRPr="002A0C77" w:rsidRDefault="0030533A" w:rsidP="0030533A">
      <w:pPr>
        <w:pStyle w:val="NoSpacing"/>
        <w:ind w:left="720"/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 xml:space="preserve">Upload Scan of Application Form </w:t>
      </w:r>
      <w:r w:rsidR="00AC1C59" w:rsidRPr="002A0C77">
        <w:rPr>
          <w:rFonts w:cstheme="minorHAnsi"/>
          <w:sz w:val="24"/>
          <w:szCs w:val="24"/>
        </w:rPr>
        <w:t>P</w:t>
      </w:r>
      <w:r w:rsidRPr="002A0C77">
        <w:rPr>
          <w:rFonts w:cstheme="minorHAnsi"/>
          <w:sz w:val="24"/>
          <w:szCs w:val="24"/>
        </w:rPr>
        <w:t>age 1 (PDF or JPG)</w:t>
      </w:r>
    </w:p>
    <w:p w14:paraId="01A6B7C8" w14:textId="77777777" w:rsidR="0030533A" w:rsidRPr="002A0C77" w:rsidRDefault="0030533A" w:rsidP="0030533A">
      <w:pPr>
        <w:pStyle w:val="NoSpacing"/>
        <w:ind w:left="720"/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 xml:space="preserve">Upload Application </w:t>
      </w:r>
      <w:r w:rsidR="006D1697" w:rsidRPr="002A0C77">
        <w:rPr>
          <w:rFonts w:cstheme="minorHAnsi"/>
          <w:sz w:val="24"/>
          <w:szCs w:val="24"/>
        </w:rPr>
        <w:t>F</w:t>
      </w:r>
      <w:r w:rsidRPr="002A0C77">
        <w:rPr>
          <w:rFonts w:cstheme="minorHAnsi"/>
          <w:sz w:val="24"/>
          <w:szCs w:val="24"/>
        </w:rPr>
        <w:t xml:space="preserve">orm </w:t>
      </w:r>
      <w:r w:rsidR="00B13382" w:rsidRPr="002A0C77">
        <w:rPr>
          <w:rFonts w:cstheme="minorHAnsi"/>
          <w:sz w:val="24"/>
          <w:szCs w:val="24"/>
        </w:rPr>
        <w:t xml:space="preserve">that </w:t>
      </w:r>
      <w:r w:rsidR="00AC1C59" w:rsidRPr="002A0C77">
        <w:rPr>
          <w:rFonts w:cstheme="minorHAnsi"/>
          <w:sz w:val="24"/>
          <w:szCs w:val="24"/>
        </w:rPr>
        <w:t>c</w:t>
      </w:r>
      <w:r w:rsidR="00B13382" w:rsidRPr="002A0C77">
        <w:rPr>
          <w:rFonts w:cstheme="minorHAnsi"/>
          <w:sz w:val="24"/>
          <w:szCs w:val="24"/>
        </w:rPr>
        <w:t xml:space="preserve">ontains </w:t>
      </w:r>
      <w:r w:rsidR="00AC1C59" w:rsidRPr="002A0C77">
        <w:rPr>
          <w:rFonts w:cstheme="minorHAnsi"/>
          <w:sz w:val="24"/>
          <w:szCs w:val="24"/>
        </w:rPr>
        <w:t>P</w:t>
      </w:r>
      <w:r w:rsidRPr="002A0C77">
        <w:rPr>
          <w:rFonts w:cstheme="minorHAnsi"/>
          <w:sz w:val="24"/>
          <w:szCs w:val="24"/>
        </w:rPr>
        <w:t xml:space="preserve">age 5 </w:t>
      </w:r>
      <w:r w:rsidR="00AC1C59" w:rsidRPr="002A0C77">
        <w:rPr>
          <w:rFonts w:cstheme="minorHAnsi"/>
          <w:sz w:val="24"/>
          <w:szCs w:val="24"/>
        </w:rPr>
        <w:t>R</w:t>
      </w:r>
      <w:r w:rsidRPr="002A0C77">
        <w:rPr>
          <w:rFonts w:cstheme="minorHAnsi"/>
          <w:sz w:val="24"/>
          <w:szCs w:val="24"/>
        </w:rPr>
        <w:t>esponses</w:t>
      </w:r>
      <w:r w:rsidR="00B13382" w:rsidRPr="002A0C77">
        <w:rPr>
          <w:rFonts w:cstheme="minorHAnsi"/>
          <w:sz w:val="24"/>
          <w:szCs w:val="24"/>
        </w:rPr>
        <w:t xml:space="preserve">, Optional Brochure Scan, </w:t>
      </w:r>
      <w:r w:rsidR="006D1697" w:rsidRPr="002A0C77">
        <w:rPr>
          <w:rFonts w:cstheme="minorHAnsi"/>
          <w:sz w:val="24"/>
          <w:szCs w:val="24"/>
        </w:rPr>
        <w:t>Collaboration Letters</w:t>
      </w:r>
      <w:r w:rsidR="00B13382" w:rsidRPr="002A0C77">
        <w:rPr>
          <w:rFonts w:cstheme="minorHAnsi"/>
          <w:sz w:val="24"/>
          <w:szCs w:val="24"/>
        </w:rPr>
        <w:t>, Organizational Chart and Resumes of Director and Project Manager (Word or PDF)</w:t>
      </w:r>
    </w:p>
    <w:p w14:paraId="73E5373D" w14:textId="6B26ED52" w:rsidR="0030533A" w:rsidRPr="002A0C77" w:rsidRDefault="0030533A" w:rsidP="0030533A">
      <w:pPr>
        <w:pStyle w:val="NoSpacing"/>
        <w:ind w:left="720"/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 xml:space="preserve">Upload </w:t>
      </w:r>
      <w:r w:rsidR="00A67801">
        <w:rPr>
          <w:rFonts w:cstheme="minorHAnsi"/>
          <w:sz w:val="24"/>
          <w:szCs w:val="24"/>
        </w:rPr>
        <w:t>Organizational</w:t>
      </w:r>
      <w:r w:rsidRPr="002A0C77">
        <w:rPr>
          <w:rFonts w:cstheme="minorHAnsi"/>
          <w:sz w:val="24"/>
          <w:szCs w:val="24"/>
        </w:rPr>
        <w:t xml:space="preserve"> Summary (Word or PDF)</w:t>
      </w:r>
    </w:p>
    <w:p w14:paraId="3B851938" w14:textId="77777777" w:rsidR="0030533A" w:rsidRPr="002A0C77" w:rsidRDefault="0030533A" w:rsidP="0030533A">
      <w:pPr>
        <w:pStyle w:val="NoSpacing"/>
        <w:ind w:left="720"/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>Upload Budget Spreadsheet (Excel)</w:t>
      </w:r>
    </w:p>
    <w:p w14:paraId="7C255AAC" w14:textId="77777777" w:rsidR="0030533A" w:rsidRPr="002A0C77" w:rsidRDefault="0030533A" w:rsidP="0030533A">
      <w:pPr>
        <w:pStyle w:val="NoSpacing"/>
        <w:ind w:left="720"/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 xml:space="preserve">Upload </w:t>
      </w:r>
      <w:r w:rsidR="00B13382" w:rsidRPr="002A0C77">
        <w:rPr>
          <w:rFonts w:cstheme="minorHAnsi"/>
          <w:sz w:val="24"/>
          <w:szCs w:val="24"/>
        </w:rPr>
        <w:t>O</w:t>
      </w:r>
      <w:r w:rsidRPr="002A0C77">
        <w:rPr>
          <w:rFonts w:cstheme="minorHAnsi"/>
          <w:sz w:val="24"/>
          <w:szCs w:val="24"/>
        </w:rPr>
        <w:t xml:space="preserve">ptional </w:t>
      </w:r>
      <w:r w:rsidR="00B13382" w:rsidRPr="002A0C77">
        <w:rPr>
          <w:rFonts w:cstheme="minorHAnsi"/>
          <w:sz w:val="24"/>
          <w:szCs w:val="24"/>
        </w:rPr>
        <w:t>S</w:t>
      </w:r>
      <w:r w:rsidRPr="002A0C77">
        <w:rPr>
          <w:rFonts w:cstheme="minorHAnsi"/>
          <w:sz w:val="24"/>
          <w:szCs w:val="24"/>
        </w:rPr>
        <w:t xml:space="preserve">upporting </w:t>
      </w:r>
      <w:r w:rsidR="00B13382" w:rsidRPr="002A0C77">
        <w:rPr>
          <w:rFonts w:cstheme="minorHAnsi"/>
          <w:sz w:val="24"/>
          <w:szCs w:val="24"/>
        </w:rPr>
        <w:t>D</w:t>
      </w:r>
      <w:r w:rsidRPr="002A0C77">
        <w:rPr>
          <w:rFonts w:cstheme="minorHAnsi"/>
          <w:sz w:val="24"/>
          <w:szCs w:val="24"/>
        </w:rPr>
        <w:t xml:space="preserve">ocument </w:t>
      </w:r>
      <w:r w:rsidR="00B13382" w:rsidRPr="002A0C77">
        <w:rPr>
          <w:rFonts w:cstheme="minorHAnsi"/>
          <w:sz w:val="24"/>
          <w:szCs w:val="24"/>
        </w:rPr>
        <w:t>F</w:t>
      </w:r>
      <w:r w:rsidRPr="002A0C77">
        <w:rPr>
          <w:rFonts w:cstheme="minorHAnsi"/>
          <w:sz w:val="24"/>
          <w:szCs w:val="24"/>
        </w:rPr>
        <w:t>ile (Word or PDF)</w:t>
      </w:r>
    </w:p>
    <w:p w14:paraId="401476D0" w14:textId="77777777" w:rsidR="0030533A" w:rsidRPr="002A0C77" w:rsidRDefault="0030533A" w:rsidP="0030533A">
      <w:pPr>
        <w:pStyle w:val="NoSpacing"/>
        <w:ind w:left="720"/>
        <w:rPr>
          <w:rFonts w:cstheme="minorHAnsi"/>
          <w:sz w:val="24"/>
          <w:szCs w:val="24"/>
        </w:rPr>
      </w:pPr>
    </w:p>
    <w:p w14:paraId="6C1EECFD" w14:textId="4EA43899" w:rsidR="0030533A" w:rsidRPr="007564BE" w:rsidRDefault="0030533A" w:rsidP="003F0584">
      <w:pPr>
        <w:rPr>
          <w:rFonts w:cstheme="minorHAnsi"/>
          <w:b/>
          <w:bCs/>
          <w:sz w:val="24"/>
          <w:szCs w:val="24"/>
          <w:u w:val="single"/>
        </w:rPr>
      </w:pPr>
      <w:r w:rsidRPr="007564BE">
        <w:rPr>
          <w:rFonts w:cstheme="minorHAnsi"/>
          <w:b/>
          <w:bCs/>
          <w:sz w:val="24"/>
          <w:szCs w:val="24"/>
          <w:u w:val="single"/>
        </w:rPr>
        <w:t>Your submission MUST BE COMPLETED by 5</w:t>
      </w:r>
      <w:r w:rsidR="00FF2FCD" w:rsidRPr="007564BE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Pr="007564BE">
        <w:rPr>
          <w:rFonts w:cstheme="minorHAnsi"/>
          <w:b/>
          <w:bCs/>
          <w:sz w:val="24"/>
          <w:szCs w:val="24"/>
          <w:u w:val="single"/>
        </w:rPr>
        <w:t>p</w:t>
      </w:r>
      <w:r w:rsidR="00FF2FCD" w:rsidRPr="007564BE">
        <w:rPr>
          <w:rFonts w:cstheme="minorHAnsi"/>
          <w:b/>
          <w:bCs/>
          <w:sz w:val="24"/>
          <w:szCs w:val="24"/>
          <w:u w:val="single"/>
        </w:rPr>
        <w:t>.</w:t>
      </w:r>
      <w:r w:rsidRPr="007564BE">
        <w:rPr>
          <w:rFonts w:cstheme="minorHAnsi"/>
          <w:b/>
          <w:bCs/>
          <w:sz w:val="24"/>
          <w:szCs w:val="24"/>
          <w:u w:val="single"/>
        </w:rPr>
        <w:t>m</w:t>
      </w:r>
      <w:r w:rsidR="00FF2FCD" w:rsidRPr="007564BE">
        <w:rPr>
          <w:rFonts w:cstheme="minorHAnsi"/>
          <w:b/>
          <w:bCs/>
          <w:sz w:val="24"/>
          <w:szCs w:val="24"/>
          <w:u w:val="single"/>
        </w:rPr>
        <w:t>.</w:t>
      </w:r>
      <w:r w:rsidRPr="007564BE">
        <w:rPr>
          <w:rFonts w:cstheme="minorHAnsi"/>
          <w:b/>
          <w:bCs/>
          <w:sz w:val="24"/>
          <w:szCs w:val="24"/>
          <w:u w:val="single"/>
        </w:rPr>
        <w:t xml:space="preserve"> on </w:t>
      </w:r>
      <w:r w:rsidR="00A03FE3">
        <w:rPr>
          <w:rFonts w:cstheme="minorHAnsi"/>
          <w:b/>
          <w:bCs/>
          <w:sz w:val="24"/>
          <w:szCs w:val="24"/>
          <w:u w:val="single"/>
        </w:rPr>
        <w:t>Friday</w:t>
      </w:r>
      <w:r w:rsidR="00FF2FCD" w:rsidRPr="007564BE">
        <w:rPr>
          <w:rFonts w:cstheme="minorHAnsi"/>
          <w:b/>
          <w:bCs/>
          <w:sz w:val="24"/>
          <w:szCs w:val="24"/>
          <w:u w:val="single"/>
        </w:rPr>
        <w:t xml:space="preserve">, </w:t>
      </w:r>
      <w:r w:rsidR="00A03FE3">
        <w:rPr>
          <w:rFonts w:cstheme="minorHAnsi"/>
          <w:b/>
          <w:bCs/>
          <w:sz w:val="24"/>
          <w:szCs w:val="24"/>
          <w:u w:val="single"/>
        </w:rPr>
        <w:t>November 4</w:t>
      </w:r>
      <w:r w:rsidRPr="007564BE">
        <w:rPr>
          <w:rFonts w:cstheme="minorHAnsi"/>
          <w:b/>
          <w:bCs/>
          <w:sz w:val="24"/>
          <w:szCs w:val="24"/>
          <w:u w:val="single"/>
        </w:rPr>
        <w:t>,</w:t>
      </w:r>
      <w:r w:rsidR="00C576D0" w:rsidRPr="007564BE">
        <w:rPr>
          <w:rFonts w:cstheme="minorHAnsi"/>
          <w:b/>
          <w:bCs/>
          <w:sz w:val="24"/>
          <w:szCs w:val="24"/>
          <w:u w:val="single"/>
        </w:rPr>
        <w:t xml:space="preserve"> 20</w:t>
      </w:r>
      <w:r w:rsidR="00DE651E" w:rsidRPr="007564BE">
        <w:rPr>
          <w:rFonts w:cstheme="minorHAnsi"/>
          <w:b/>
          <w:bCs/>
          <w:sz w:val="24"/>
          <w:szCs w:val="24"/>
          <w:u w:val="single"/>
        </w:rPr>
        <w:t>2</w:t>
      </w:r>
      <w:r w:rsidR="007564BE" w:rsidRPr="007564BE">
        <w:rPr>
          <w:rFonts w:cstheme="minorHAnsi"/>
          <w:b/>
          <w:bCs/>
          <w:sz w:val="24"/>
          <w:szCs w:val="24"/>
          <w:u w:val="single"/>
        </w:rPr>
        <w:t>2</w:t>
      </w:r>
      <w:r w:rsidRPr="007564BE">
        <w:rPr>
          <w:rFonts w:cstheme="minorHAnsi"/>
          <w:b/>
          <w:bCs/>
          <w:sz w:val="24"/>
          <w:szCs w:val="24"/>
          <w:u w:val="single"/>
        </w:rPr>
        <w:t>.</w:t>
      </w:r>
    </w:p>
    <w:p w14:paraId="7976A788" w14:textId="7BAAB1D3" w:rsidR="0030533A" w:rsidRPr="002A0C77" w:rsidRDefault="0030533A" w:rsidP="00A03FE3">
      <w:pPr>
        <w:ind w:left="720"/>
        <w:rPr>
          <w:rFonts w:cstheme="minorHAnsi"/>
          <w:sz w:val="24"/>
          <w:szCs w:val="24"/>
        </w:rPr>
      </w:pPr>
      <w:r w:rsidRPr="002A0C77">
        <w:rPr>
          <w:rFonts w:cstheme="minorHAnsi"/>
          <w:sz w:val="24"/>
          <w:szCs w:val="24"/>
        </w:rPr>
        <w:t xml:space="preserve">If you have questions, please contact </w:t>
      </w:r>
      <w:r w:rsidR="00240E68" w:rsidRPr="002A0C77">
        <w:rPr>
          <w:rFonts w:cstheme="minorHAnsi"/>
          <w:sz w:val="24"/>
          <w:szCs w:val="24"/>
        </w:rPr>
        <w:t>Michaelangelo McClendon</w:t>
      </w:r>
      <w:r w:rsidR="00E919F9" w:rsidRPr="002A0C77">
        <w:rPr>
          <w:rFonts w:cstheme="minorHAnsi"/>
          <w:sz w:val="24"/>
          <w:szCs w:val="24"/>
        </w:rPr>
        <w:t xml:space="preserve"> at 317-254-2815 or </w:t>
      </w:r>
      <w:hyperlink r:id="rId11" w:history="1">
        <w:r w:rsidR="001D510A" w:rsidRPr="000701A1">
          <w:rPr>
            <w:rStyle w:val="Hyperlink"/>
            <w:rFonts w:cstheme="minorHAnsi"/>
            <w:sz w:val="24"/>
            <w:szCs w:val="24"/>
          </w:rPr>
          <w:t>mmcclendon@drugfreemc.org</w:t>
        </w:r>
      </w:hyperlink>
      <w:r w:rsidR="001D510A">
        <w:rPr>
          <w:rFonts w:cstheme="minorHAnsi"/>
          <w:sz w:val="24"/>
          <w:szCs w:val="24"/>
        </w:rPr>
        <w:t xml:space="preserve"> or </w:t>
      </w:r>
      <w:r w:rsidR="00A03FE3">
        <w:rPr>
          <w:rFonts w:cstheme="minorHAnsi"/>
          <w:sz w:val="24"/>
          <w:szCs w:val="24"/>
        </w:rPr>
        <w:t>Manda Joseph</w:t>
      </w:r>
      <w:r w:rsidR="001D510A">
        <w:rPr>
          <w:rFonts w:cstheme="minorHAnsi"/>
          <w:sz w:val="24"/>
          <w:szCs w:val="24"/>
        </w:rPr>
        <w:t xml:space="preserve"> at </w:t>
      </w:r>
      <w:hyperlink r:id="rId12" w:history="1">
        <w:r w:rsidR="008219C9" w:rsidRPr="005110C5">
          <w:rPr>
            <w:rStyle w:val="Hyperlink"/>
            <w:rFonts w:cstheme="minorHAnsi"/>
            <w:sz w:val="24"/>
            <w:szCs w:val="24"/>
          </w:rPr>
          <w:t>ajoseph@drugfreemc.org</w:t>
        </w:r>
      </w:hyperlink>
      <w:r w:rsidR="001D510A">
        <w:rPr>
          <w:rFonts w:cstheme="minorHAnsi"/>
          <w:sz w:val="24"/>
          <w:szCs w:val="24"/>
        </w:rPr>
        <w:t xml:space="preserve">. </w:t>
      </w:r>
    </w:p>
    <w:sectPr w:rsidR="0030533A" w:rsidRPr="002A0C77" w:rsidSect="003F05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5D3E04"/>
    <w:multiLevelType w:val="hybridMultilevel"/>
    <w:tmpl w:val="A88EC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283827"/>
    <w:multiLevelType w:val="hybridMultilevel"/>
    <w:tmpl w:val="E3001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328825">
    <w:abstractNumId w:val="1"/>
  </w:num>
  <w:num w:numId="2" w16cid:durableId="19679274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zUwNbYwsjAxtzRV0lEKTi0uzszPAykwrAUAXrA6LiwAAAA="/>
  </w:docVars>
  <w:rsids>
    <w:rsidRoot w:val="00046424"/>
    <w:rsid w:val="00046424"/>
    <w:rsid w:val="00176D1E"/>
    <w:rsid w:val="001A458D"/>
    <w:rsid w:val="001D510A"/>
    <w:rsid w:val="00240E68"/>
    <w:rsid w:val="0026448A"/>
    <w:rsid w:val="002A0C77"/>
    <w:rsid w:val="0030533A"/>
    <w:rsid w:val="00346235"/>
    <w:rsid w:val="003F0584"/>
    <w:rsid w:val="00424CF0"/>
    <w:rsid w:val="00440AC1"/>
    <w:rsid w:val="00450305"/>
    <w:rsid w:val="00466187"/>
    <w:rsid w:val="004A19D7"/>
    <w:rsid w:val="006D1697"/>
    <w:rsid w:val="007564BE"/>
    <w:rsid w:val="008219C9"/>
    <w:rsid w:val="00832141"/>
    <w:rsid w:val="00835F74"/>
    <w:rsid w:val="009B474A"/>
    <w:rsid w:val="009B4863"/>
    <w:rsid w:val="009C1FFE"/>
    <w:rsid w:val="00A03FE3"/>
    <w:rsid w:val="00A4468F"/>
    <w:rsid w:val="00A67801"/>
    <w:rsid w:val="00AC1C59"/>
    <w:rsid w:val="00B13382"/>
    <w:rsid w:val="00C576D0"/>
    <w:rsid w:val="00CD7A6F"/>
    <w:rsid w:val="00DA60EB"/>
    <w:rsid w:val="00DE651E"/>
    <w:rsid w:val="00E919F9"/>
    <w:rsid w:val="00E940E0"/>
    <w:rsid w:val="00FF2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18B90"/>
  <w15:docId w15:val="{6BCD1A1A-B30C-4773-B09C-062108A0C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58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464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42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4642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64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F058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30533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4623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4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joseph@drugfreemc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mcclendon@drugfreemc.org" TargetMode="External"/><Relationship Id="rId5" Type="http://schemas.openxmlformats.org/officeDocument/2006/relationships/styles" Target="styles.xml"/><Relationship Id="rId10" Type="http://schemas.openxmlformats.org/officeDocument/2006/relationships/hyperlink" Target="http://drugfreemc.org/grants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drugfreemc.org/grant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96b656-71c9-49f9-9cd8-daba237264b5">
      <Terms xmlns="http://schemas.microsoft.com/office/infopath/2007/PartnerControls"/>
    </lcf76f155ced4ddcb4097134ff3c332f>
    <TaxCatchAll xmlns="7b87a222-890c-4034-829e-e22cc711fef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07B5AD6E191B45AE416FAE2B5BFA57" ma:contentTypeVersion="12" ma:contentTypeDescription="Create a new document." ma:contentTypeScope="" ma:versionID="f0ebc387a32d5bb0e4727aae121a0cf8">
  <xsd:schema xmlns:xsd="http://www.w3.org/2001/XMLSchema" xmlns:xs="http://www.w3.org/2001/XMLSchema" xmlns:p="http://schemas.microsoft.com/office/2006/metadata/properties" xmlns:ns2="3b96b656-71c9-49f9-9cd8-daba237264b5" xmlns:ns3="7b87a222-890c-4034-829e-e22cc711fef6" targetNamespace="http://schemas.microsoft.com/office/2006/metadata/properties" ma:root="true" ma:fieldsID="c5e8fb2c9a5faa85c15379bc396ae69f" ns2:_="" ns3:_="">
    <xsd:import namespace="3b96b656-71c9-49f9-9cd8-daba237264b5"/>
    <xsd:import namespace="7b87a222-890c-4034-829e-e22cc711fe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96b656-71c9-49f9-9cd8-daba237264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3383162-2946-4a4a-aabf-e5a84c330a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87a222-890c-4034-829e-e22cc711fef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5a4e80a-0bb1-4722-b067-b1b21846f387}" ma:internalName="TaxCatchAll" ma:showField="CatchAllData" ma:web="7b87a222-890c-4034-829e-e22cc711fe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521778-861A-4502-A7B4-011CC7AB5EF8}">
  <ds:schemaRefs>
    <ds:schemaRef ds:uri="http://schemas.microsoft.com/office/2006/metadata/properties"/>
    <ds:schemaRef ds:uri="http://schemas.microsoft.com/office/infopath/2007/PartnerControls"/>
    <ds:schemaRef ds:uri="3b96b656-71c9-49f9-9cd8-daba237264b5"/>
    <ds:schemaRef ds:uri="7b87a222-890c-4034-829e-e22cc711fef6"/>
  </ds:schemaRefs>
</ds:datastoreItem>
</file>

<file path=customXml/itemProps2.xml><?xml version="1.0" encoding="utf-8"?>
<ds:datastoreItem xmlns:ds="http://schemas.openxmlformats.org/officeDocument/2006/customXml" ds:itemID="{6407E09A-2C0D-46A4-A7C1-846EFD4456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6399FA-7721-40AD-AC38-0087968850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96b656-71c9-49f9-9cd8-daba237264b5"/>
    <ds:schemaRef ds:uri="7b87a222-890c-4034-829e-e22cc711fe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uck</dc:creator>
  <cp:lastModifiedBy>Manda Joseph</cp:lastModifiedBy>
  <cp:revision>3</cp:revision>
  <dcterms:created xsi:type="dcterms:W3CDTF">2022-10-20T16:51:00Z</dcterms:created>
  <dcterms:modified xsi:type="dcterms:W3CDTF">2022-10-20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07B5AD6E191B45AE416FAE2B5BFA57</vt:lpwstr>
  </property>
  <property fmtid="{D5CDD505-2E9C-101B-9397-08002B2CF9AE}" pid="3" name="Order">
    <vt:r8>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